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ABE5D" w14:textId="3E80431D" w:rsidR="005B5EC1" w:rsidRPr="00D61D5F" w:rsidRDefault="005B5EC1" w:rsidP="005B5EC1">
      <w:pPr>
        <w:jc w:val="both"/>
        <w:rPr>
          <w:rFonts w:eastAsia="Google Sans"/>
          <w:b/>
          <w:bCs/>
          <w:iCs/>
          <w:sz w:val="24"/>
          <w:szCs w:val="24"/>
        </w:rPr>
      </w:pPr>
      <w:r w:rsidRPr="00D61D5F">
        <w:rPr>
          <w:rFonts w:eastAsia="Google Sans"/>
          <w:b/>
          <w:bCs/>
          <w:iCs/>
          <w:sz w:val="24"/>
          <w:szCs w:val="24"/>
        </w:rPr>
        <w:t>CYBERSECURITY PROFESSIONAL STATEMENT</w:t>
      </w:r>
    </w:p>
    <w:p w14:paraId="00000015" w14:textId="77777777" w:rsidR="00F365C7" w:rsidRPr="00D61D5F" w:rsidRDefault="00F365C7" w:rsidP="005B5EC1">
      <w:pPr>
        <w:jc w:val="both"/>
        <w:rPr>
          <w:rFonts w:eastAsia="Google Sans"/>
          <w:sz w:val="24"/>
          <w:szCs w:val="24"/>
        </w:rPr>
      </w:pPr>
    </w:p>
    <w:p w14:paraId="56D0DF9F" w14:textId="2C757967" w:rsidR="005B5EC1" w:rsidRPr="00D61D5F" w:rsidRDefault="005B5EC1" w:rsidP="005B5EC1">
      <w:pPr>
        <w:jc w:val="both"/>
        <w:rPr>
          <w:rFonts w:eastAsia="Google Sans"/>
          <w:sz w:val="24"/>
          <w:szCs w:val="24"/>
        </w:rPr>
      </w:pPr>
      <w:r w:rsidRPr="00D61D5F">
        <w:rPr>
          <w:rFonts w:eastAsia="Google Sans"/>
          <w:sz w:val="24"/>
          <w:szCs w:val="24"/>
        </w:rPr>
        <w:t xml:space="preserve">As technology continues to evolve and almost everything has </w:t>
      </w:r>
      <w:r w:rsidR="00A543D2" w:rsidRPr="00D61D5F">
        <w:rPr>
          <w:rFonts w:eastAsia="Google Sans"/>
          <w:sz w:val="24"/>
          <w:szCs w:val="24"/>
        </w:rPr>
        <w:t>been</w:t>
      </w:r>
      <w:r w:rsidRPr="00D61D5F">
        <w:rPr>
          <w:rFonts w:eastAsia="Google Sans"/>
          <w:sz w:val="24"/>
          <w:szCs w:val="24"/>
        </w:rPr>
        <w:t xml:space="preserve"> digitalized, this also invites even more digital vulnerabilities. </w:t>
      </w:r>
      <w:r w:rsidR="00FB3FD5" w:rsidRPr="00D61D5F">
        <w:rPr>
          <w:rFonts w:eastAsia="Google Sans"/>
          <w:sz w:val="24"/>
          <w:szCs w:val="24"/>
        </w:rPr>
        <w:t xml:space="preserve">Having completed my degree in Information Technology, I have been emersed in several technologies, but as I currently pursue my Master’s Degree in the same field, </w:t>
      </w:r>
      <w:r w:rsidRPr="00D61D5F">
        <w:rPr>
          <w:rFonts w:eastAsia="Google Sans"/>
          <w:sz w:val="24"/>
          <w:szCs w:val="24"/>
        </w:rPr>
        <w:t xml:space="preserve">I have been very much interested </w:t>
      </w:r>
      <w:r w:rsidR="00A543D2" w:rsidRPr="00D61D5F">
        <w:rPr>
          <w:rFonts w:eastAsia="Google Sans"/>
          <w:sz w:val="24"/>
          <w:szCs w:val="24"/>
        </w:rPr>
        <w:t>in</w:t>
      </w:r>
      <w:r w:rsidRPr="00D61D5F">
        <w:rPr>
          <w:rFonts w:eastAsia="Google Sans"/>
          <w:sz w:val="24"/>
          <w:szCs w:val="24"/>
        </w:rPr>
        <w:t xml:space="preserve"> information assurance and security and how </w:t>
      </w:r>
      <w:r w:rsidR="00A543D2" w:rsidRPr="00D61D5F">
        <w:rPr>
          <w:rFonts w:eastAsia="Google Sans"/>
          <w:sz w:val="24"/>
          <w:szCs w:val="24"/>
        </w:rPr>
        <w:t>I will</w:t>
      </w:r>
      <w:r w:rsidRPr="00D61D5F">
        <w:rPr>
          <w:rFonts w:eastAsia="Google Sans"/>
          <w:sz w:val="24"/>
          <w:szCs w:val="24"/>
        </w:rPr>
        <w:t xml:space="preserve"> be able to contribute </w:t>
      </w:r>
      <w:r w:rsidR="00A543D2" w:rsidRPr="00D61D5F">
        <w:rPr>
          <w:rFonts w:eastAsia="Google Sans"/>
          <w:sz w:val="24"/>
          <w:szCs w:val="24"/>
        </w:rPr>
        <w:t>to</w:t>
      </w:r>
      <w:r w:rsidRPr="00D61D5F">
        <w:rPr>
          <w:rFonts w:eastAsia="Google Sans"/>
          <w:sz w:val="24"/>
          <w:szCs w:val="24"/>
        </w:rPr>
        <w:t xml:space="preserve"> maintaining strong security in the world I live in</w:t>
      </w:r>
      <w:r w:rsidR="00FB3FD5" w:rsidRPr="00D61D5F">
        <w:rPr>
          <w:rFonts w:eastAsia="Google Sans"/>
          <w:sz w:val="24"/>
          <w:szCs w:val="24"/>
        </w:rPr>
        <w:t xml:space="preserve"> since we cannot refute the fact that cybersecurity has been a necessity in this fast-digitizing world. I would like to see myself as an accomplished cybersecurity expert in the next </w:t>
      </w:r>
      <w:r w:rsidR="009440DC" w:rsidRPr="00D61D5F">
        <w:rPr>
          <w:rFonts w:eastAsia="Google Sans"/>
          <w:sz w:val="24"/>
          <w:szCs w:val="24"/>
        </w:rPr>
        <w:t>three (3)</w:t>
      </w:r>
      <w:r w:rsidR="00FB3FD5" w:rsidRPr="00D61D5F">
        <w:rPr>
          <w:rFonts w:eastAsia="Google Sans"/>
          <w:sz w:val="24"/>
          <w:szCs w:val="24"/>
        </w:rPr>
        <w:t xml:space="preserve"> years.</w:t>
      </w:r>
    </w:p>
    <w:p w14:paraId="106B1FA9" w14:textId="77777777" w:rsidR="009440DC" w:rsidRPr="00D61D5F" w:rsidRDefault="009440DC" w:rsidP="005B5EC1">
      <w:pPr>
        <w:jc w:val="both"/>
        <w:rPr>
          <w:rFonts w:eastAsia="Google Sans"/>
          <w:sz w:val="24"/>
          <w:szCs w:val="24"/>
        </w:rPr>
      </w:pPr>
    </w:p>
    <w:p w14:paraId="2C19B016" w14:textId="4D5D01FD" w:rsidR="00355191" w:rsidRPr="00D61D5F" w:rsidRDefault="009440DC" w:rsidP="005B5EC1">
      <w:pPr>
        <w:jc w:val="both"/>
        <w:rPr>
          <w:rFonts w:eastAsia="Google Sans"/>
          <w:sz w:val="24"/>
          <w:szCs w:val="24"/>
        </w:rPr>
      </w:pPr>
      <w:r w:rsidRPr="00D61D5F">
        <w:rPr>
          <w:rFonts w:eastAsia="Google Sans"/>
          <w:sz w:val="24"/>
          <w:szCs w:val="24"/>
        </w:rPr>
        <w:t xml:space="preserve">My experience teaching Information Assurance and Security to the new generation of IT Experts in the making motivated me to delve into this field of IT. As I </w:t>
      </w:r>
      <w:r w:rsidR="00355191" w:rsidRPr="00D61D5F">
        <w:rPr>
          <w:rFonts w:eastAsia="Google Sans"/>
          <w:sz w:val="24"/>
          <w:szCs w:val="24"/>
        </w:rPr>
        <w:t>witnessed</w:t>
      </w:r>
      <w:r w:rsidRPr="00D61D5F">
        <w:rPr>
          <w:rFonts w:eastAsia="Google Sans"/>
          <w:sz w:val="24"/>
          <w:szCs w:val="24"/>
        </w:rPr>
        <w:t xml:space="preserve"> several happenings where </w:t>
      </w:r>
      <w:r w:rsidR="00355191" w:rsidRPr="00D61D5F">
        <w:rPr>
          <w:rFonts w:eastAsia="Google Sans"/>
          <w:sz w:val="24"/>
          <w:szCs w:val="24"/>
        </w:rPr>
        <w:t xml:space="preserve">the </w:t>
      </w:r>
      <w:r w:rsidRPr="00D61D5F">
        <w:rPr>
          <w:rFonts w:eastAsia="Google Sans"/>
          <w:sz w:val="24"/>
          <w:szCs w:val="24"/>
        </w:rPr>
        <w:t xml:space="preserve">Information of Web Citizens has been compromised, my interest in knowing the reasons why it happens and looking into possible </w:t>
      </w:r>
      <w:r w:rsidR="001C02DE" w:rsidRPr="00D61D5F">
        <w:rPr>
          <w:rFonts w:eastAsia="Google Sans"/>
          <w:sz w:val="24"/>
          <w:szCs w:val="24"/>
        </w:rPr>
        <w:t>solutions</w:t>
      </w:r>
      <w:r w:rsidRPr="00D61D5F">
        <w:rPr>
          <w:rFonts w:eastAsia="Google Sans"/>
          <w:sz w:val="24"/>
          <w:szCs w:val="24"/>
        </w:rPr>
        <w:t xml:space="preserve"> for these problems</w:t>
      </w:r>
      <w:r w:rsidR="001C02DE" w:rsidRPr="00D61D5F">
        <w:rPr>
          <w:rFonts w:eastAsia="Google Sans"/>
          <w:sz w:val="24"/>
          <w:szCs w:val="24"/>
        </w:rPr>
        <w:t xml:space="preserve"> and mitigating risks</w:t>
      </w:r>
      <w:r w:rsidRPr="00D61D5F">
        <w:rPr>
          <w:rFonts w:eastAsia="Google Sans"/>
          <w:sz w:val="24"/>
          <w:szCs w:val="24"/>
        </w:rPr>
        <w:t xml:space="preserve"> interests me</w:t>
      </w:r>
      <w:r w:rsidR="00020C9E" w:rsidRPr="00D61D5F">
        <w:rPr>
          <w:rFonts w:eastAsia="Google Sans"/>
          <w:sz w:val="24"/>
          <w:szCs w:val="24"/>
        </w:rPr>
        <w:t xml:space="preserve"> the most. </w:t>
      </w:r>
    </w:p>
    <w:sectPr w:rsidR="00355191" w:rsidRPr="00D61D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ogle Sa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7B0FAD"/>
    <w:multiLevelType w:val="multilevel"/>
    <w:tmpl w:val="2CAE71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86233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yMTUyMLA0sjQzNTRU0lEKTi0uzszPAykwqgUAQ/BaVSwAAAA="/>
  </w:docVars>
  <w:rsids>
    <w:rsidRoot w:val="00F365C7"/>
    <w:rsid w:val="00020C9E"/>
    <w:rsid w:val="001C02DE"/>
    <w:rsid w:val="00355191"/>
    <w:rsid w:val="005B5EC1"/>
    <w:rsid w:val="007B6D3A"/>
    <w:rsid w:val="009440DC"/>
    <w:rsid w:val="00A543D2"/>
    <w:rsid w:val="00D61D5F"/>
    <w:rsid w:val="00F365C7"/>
    <w:rsid w:val="00FB3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81BB5"/>
  <w15:docId w15:val="{B7A4FD03-FA3C-4F79-9BD3-6B14895BA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PH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55</Words>
  <Characters>936</Characters>
  <Application>Microsoft Office Word</Application>
  <DocSecurity>0</DocSecurity>
  <Lines>22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Q440</cp:lastModifiedBy>
  <cp:revision>10</cp:revision>
  <dcterms:created xsi:type="dcterms:W3CDTF">2023-10-20T03:13:00Z</dcterms:created>
  <dcterms:modified xsi:type="dcterms:W3CDTF">2023-11-02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e8eb4dbcf67b5bcd8c9b1d7306859b44d916b145b640be01c835f0363e5cab</vt:lpwstr>
  </property>
</Properties>
</file>